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7BA50D65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6833D871" w14:textId="77777777" w:rsidR="004E6DEF" w:rsidRPr="004E6DEF" w:rsidRDefault="004E6DEF" w:rsidP="004E6DE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Pr="004E6DEF">
        <w:rPr>
          <w:b w:val="0"/>
          <w:bCs w:val="0"/>
          <w:color w:val="444444"/>
          <w:spacing w:val="3"/>
        </w:rPr>
        <w:t>SELECT column1 [, column2 ]</w:t>
      </w:r>
    </w:p>
    <w:p w14:paraId="2803642F" w14:textId="77777777" w:rsidR="004E6DEF" w:rsidRPr="004E6DEF" w:rsidRDefault="004E6DEF" w:rsidP="004E6DE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6DEF">
        <w:rPr>
          <w:b w:val="0"/>
          <w:bCs w:val="0"/>
          <w:color w:val="444444"/>
          <w:spacing w:val="3"/>
        </w:rPr>
        <w:t>FROM table1 [, table2 ]</w:t>
      </w:r>
    </w:p>
    <w:p w14:paraId="68F3A664" w14:textId="586D97EC" w:rsidR="004E6DEF" w:rsidRPr="004E6DEF" w:rsidRDefault="004E6DEF" w:rsidP="004E6DE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6DEF">
        <w:rPr>
          <w:b w:val="0"/>
          <w:bCs w:val="0"/>
          <w:color w:val="444444"/>
          <w:spacing w:val="3"/>
        </w:rPr>
        <w:t>[WHERE condition]</w:t>
      </w:r>
    </w:p>
    <w:p w14:paraId="3A8443A3" w14:textId="5505BE97" w:rsidR="004E6DEF" w:rsidRPr="004E6DEF" w:rsidRDefault="004E6DEF" w:rsidP="004E6DE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6DEF">
        <w:rPr>
          <w:b w:val="0"/>
          <w:bCs w:val="0"/>
          <w:color w:val="444444"/>
          <w:spacing w:val="3"/>
        </w:rPr>
        <w:t>INTERSECT</w:t>
      </w:r>
    </w:p>
    <w:p w14:paraId="7F239103" w14:textId="77777777" w:rsidR="004E6DEF" w:rsidRPr="004E6DEF" w:rsidRDefault="004E6DEF" w:rsidP="004E6DE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6DEF">
        <w:rPr>
          <w:b w:val="0"/>
          <w:bCs w:val="0"/>
          <w:color w:val="444444"/>
          <w:spacing w:val="3"/>
        </w:rPr>
        <w:t>SELECT column1 [, column2 ]</w:t>
      </w:r>
    </w:p>
    <w:p w14:paraId="127F2743" w14:textId="77777777" w:rsidR="004E6DEF" w:rsidRPr="004E6DEF" w:rsidRDefault="004E6DEF" w:rsidP="004E6DE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E6DEF">
        <w:rPr>
          <w:b w:val="0"/>
          <w:bCs w:val="0"/>
          <w:color w:val="444444"/>
          <w:spacing w:val="3"/>
        </w:rPr>
        <w:t>FROM table1 [, table2 ]</w:t>
      </w:r>
    </w:p>
    <w:p w14:paraId="05FFCA4A" w14:textId="331202E4" w:rsidR="004E6DEF" w:rsidRPr="007A1BB7" w:rsidRDefault="004E6DEF" w:rsidP="004E6DE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E6DEF">
        <w:rPr>
          <w:b w:val="0"/>
          <w:bCs w:val="0"/>
          <w:color w:val="444444"/>
          <w:spacing w:val="3"/>
        </w:rPr>
        <w:t>[WHERE condition]</w:t>
      </w:r>
    </w:p>
    <w:p w14:paraId="4FFF9875" w14:textId="0E81D8B2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2EB725E7" w14:textId="3853B77D" w:rsidR="00323C15" w:rsidRPr="00323C15" w:rsidRDefault="00457663" w:rsidP="00323C1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="00323C15">
        <w:rPr>
          <w:b w:val="0"/>
          <w:bCs w:val="0"/>
          <w:color w:val="444444"/>
          <w:spacing w:val="3"/>
        </w:rPr>
        <w:t xml:space="preserve"> </w:t>
      </w:r>
      <w:r w:rsidR="00323C15" w:rsidRPr="00323C15">
        <w:rPr>
          <w:b w:val="0"/>
          <w:bCs w:val="0"/>
          <w:color w:val="444444"/>
          <w:spacing w:val="3"/>
        </w:rPr>
        <w:t xml:space="preserve">SELECT </w:t>
      </w:r>
      <w:r w:rsidR="00323C15">
        <w:rPr>
          <w:b w:val="0"/>
          <w:bCs w:val="0"/>
          <w:color w:val="444444"/>
          <w:spacing w:val="3"/>
        </w:rPr>
        <w:t>*</w:t>
      </w:r>
    </w:p>
    <w:p w14:paraId="4335DF3E" w14:textId="77777777" w:rsidR="00323C15" w:rsidRPr="00323C15" w:rsidRDefault="00323C15" w:rsidP="00323C1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23C15">
        <w:rPr>
          <w:b w:val="0"/>
          <w:bCs w:val="0"/>
          <w:color w:val="444444"/>
          <w:spacing w:val="3"/>
        </w:rPr>
        <w:t>FROM table2</w:t>
      </w:r>
    </w:p>
    <w:p w14:paraId="04C21C94" w14:textId="77777777" w:rsidR="00323C15" w:rsidRPr="00323C15" w:rsidRDefault="00323C15" w:rsidP="00323C1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23C15">
        <w:rPr>
          <w:b w:val="0"/>
          <w:bCs w:val="0"/>
          <w:color w:val="444444"/>
          <w:spacing w:val="3"/>
        </w:rPr>
        <w:t>WHERE name NOT IN</w:t>
      </w:r>
    </w:p>
    <w:p w14:paraId="25CEFF15" w14:textId="36695A16" w:rsidR="00323C15" w:rsidRPr="00323C15" w:rsidRDefault="00323C15" w:rsidP="00323C1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323C15">
        <w:rPr>
          <w:b w:val="0"/>
          <w:bCs w:val="0"/>
          <w:color w:val="444444"/>
          <w:spacing w:val="3"/>
        </w:rPr>
        <w:t xml:space="preserve">    (SELECT </w:t>
      </w:r>
      <w:r>
        <w:rPr>
          <w:b w:val="0"/>
          <w:bCs w:val="0"/>
          <w:color w:val="444444"/>
          <w:spacing w:val="3"/>
        </w:rPr>
        <w:t>*</w:t>
      </w:r>
      <w:r w:rsidRPr="00323C15">
        <w:rPr>
          <w:b w:val="0"/>
          <w:bCs w:val="0"/>
          <w:color w:val="444444"/>
          <w:spacing w:val="3"/>
        </w:rPr>
        <w:t xml:space="preserve"> </w:t>
      </w:r>
    </w:p>
    <w:p w14:paraId="2662EA59" w14:textId="111C8DA4" w:rsidR="00457663" w:rsidRPr="007A1BB7" w:rsidRDefault="00323C15" w:rsidP="00323C1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23C15">
        <w:rPr>
          <w:b w:val="0"/>
          <w:bCs w:val="0"/>
          <w:color w:val="444444"/>
          <w:spacing w:val="3"/>
        </w:rPr>
        <w:t xml:space="preserve">     FROM table1)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23C15"/>
    <w:rsid w:val="00341797"/>
    <w:rsid w:val="00457663"/>
    <w:rsid w:val="004E6DEF"/>
    <w:rsid w:val="005345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A726CB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8</TotalTime>
  <Pages>1</Pages>
  <Words>59</Words>
  <Characters>3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iyanka Garach</cp:lastModifiedBy>
  <cp:revision>3</cp:revision>
  <dcterms:created xsi:type="dcterms:W3CDTF">2021-03-26T13:46:00Z</dcterms:created>
  <dcterms:modified xsi:type="dcterms:W3CDTF">2022-02-18T19:55:00Z</dcterms:modified>
</cp:coreProperties>
</file>